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ing</w:t>
      </w:r>
    </w:p>
    <w:bookmarkStart w:id="20" w:name="X296b14e892d99898bd0187e37d0d907161690c8"/>
    <w:p>
      <w:pPr>
        <w:pStyle w:val="Heading1"/>
      </w:pPr>
      <w:r>
        <w:t xml:space="preserve">SCHOLARSHIP APPLICATION LETTER: FUTURE AUTOMOTIVE ENGINEER FOR ZIMBABWE HARARE</w:t>
      </w:r>
    </w:p>
    <w:p>
      <w:pPr>
        <w:pStyle w:val="FirstParagraph"/>
      </w:pPr>
      <w:r>
        <w:t xml:space="preserve">Dear Scholarship Committee,</w:t>
      </w:r>
    </w:p>
    <w:p>
      <w:pPr>
        <w:pStyle w:val="BodyText"/>
      </w:pPr>
      <w:r>
        <w:t xml:space="preserve">With profound respect for your institution’s commitment to nurturing engineering talent in Zimbabwe, I write to express my earnest application for the [Scholarship Name] scholarship program. As a dedicated student of Mechanical Engineering at the University of Zimbabwe (UZ) with an unshakable focus on automotive innovation, I am preparing to transition into professional automotive engineering—a field that holds transformative potential for Harare’s economic development and sustainable mobility solutions.</w:t>
      </w:r>
    </w:p>
    <w:p>
      <w:pPr>
        <w:pStyle w:val="BodyText"/>
      </w:pPr>
      <w:r>
        <w:t xml:space="preserve">Growing up in the vibrant yet challenging urban landscape of Harare, I witnessed firsthand how inadequate transportation infrastructure impacts daily life. My community relies heavily on aging vehicles—often imported second-hand models with high maintenance costs and limited local technical support. During my undergraduate studies, I initiated a project analyzing repair patterns for Matatu (minibus) fleets operating along the Harare-Masvingo Highway. This research revealed that 68% of breakdowns stemmed from poorly maintained fuel systems and electrical components, directly linking to Zimbabwe’s over-reliance on imported spare parts. It was this reality that crystallized my purpose: to become an automotive engineer who designs solutions rooted in Zimbabwean conditions, not imported paradigms.</w:t>
      </w:r>
    </w:p>
    <w:p>
      <w:pPr>
        <w:pStyle w:val="BodyText"/>
      </w:pPr>
      <w:r>
        <w:t xml:space="preserve">My academic journey has been meticulously aligned with automotive engineering. At UZ, I achieved a 3.7/4.0 GPA while specializing in thermodynamics and vehicle dynamics, completing a capstone project on "Optimizing Fuel Efficiency in Localized Diesel Engines for Harare’s Climate." Using data from ZIMAUTO (Zimbabwe Automotive Association), I simulated how modifications to air-fuel ratios could reduce emissions by 22% under Harare’s high-temperature conditions—a critical factor given the city’s frequent power outages forcing extended engine idling. My findings were presented at the 2023 Zimbabwe Engineering Society Conference, where they caught the attention of engineers at COTEC (Centre for Technological Excellence in Harare), who offered me a research internship. There, I assisted in developing a low-cost diagnostic tool for alternator failures—a common issue in Zimbabwe’s fleet of older vehicles.</w:t>
      </w:r>
    </w:p>
    <w:p>
      <w:pPr>
        <w:pStyle w:val="BodyText"/>
      </w:pPr>
      <w:r>
        <w:t xml:space="preserve">What distinguishes my approach is my commitment to *context-specific innovation*. In Harare, where 85% of vehicles are over 10 years old (Zimstat 2023), I believe automotive engineering must prioritize accessibility and affordability. Unlike global trends focused solely on electric vehicles (which remain economically unviable for most Zimbabweans), I am developing a prototype for retrofitting conventional engines with locally sourced biofuel adaptors using waste cooking oil—sourced from Harare’s bustling markets like Mbare Musika. This project, funded by UZ’s Innovation Fund, aims to reduce fuel costs by 40% while utilizing existing waste streams. My mentor at UZ’s Mechanical Engineering Department noted: "This isn’t just an academic exercise; it’s a blueprint for Zimbabwean engineering." I am now seeking advanced training in sustainable automotive systems through this scholarship to scale this work.</w:t>
      </w:r>
    </w:p>
    <w:p>
      <w:pPr>
        <w:pStyle w:val="BodyText"/>
      </w:pPr>
      <w:r>
        <w:t xml:space="preserve">The [Scholarship Name] scholarship represents more than financial support—it is the catalyst I need to bridge my local research with global best practices. This program’s focus on "Engineering for Developing Economies" aligns perfectly with my vision. With your resources, I will pursue postgraduate studies at a leading institution specializing in alternative fuels and vehicle electrification, then return to Harare to establish a community-based automotive innovation hub. This hub would: (1) train local technicians in sustainable repair methods; (2) collaborate with ZIMAUTO and Harare City Council on policy for emission-reducing vehicle modifications; and (3) partner with schools like the Zimbabwe College of Engineering to create a pipeline of skilled workers. My goal is to transform Harare from a city burdened by vehicle dependency into an African model for affordable, green mobility.</w:t>
      </w:r>
    </w:p>
    <w:p>
      <w:pPr>
        <w:pStyle w:val="BodyText"/>
      </w:pPr>
      <w:r>
        <w:t xml:space="preserve">My resolve was deepened during the 2021 fuel crisis that paralyzed Harare. As traffic jammed Mufakose Road for days, I volunteered with ZimParks to coordinate emergency transport for medical personnel using modified pickup trucks. Seeing how technical expertise could literally save lives reinforced that automotive engineering in Zimbabwe is not merely a profession—it is a public service imperative. I have since secured letters of intent from two major Harare-based logistics companies (Gulf Logistics and ZimTrans) to deploy my biofuel retrofitting system upon graduation, demonstrating tangible market demand for my work.</w:t>
      </w:r>
    </w:p>
    <w:p>
      <w:pPr>
        <w:pStyle w:val="BodyText"/>
      </w:pPr>
      <w:r>
        <w:t xml:space="preserve">Zimbabwe’s automotive sector is at an inflection point. With the government’s Auto Industry Development Programme (AIDP) prioritizing local content and job creation, there is a critical need for engineers who understand both global technology and Zimbabwean realities. My proposed work directly supports AIDP objectives by reducing import dependency, creating green jobs in Harare’s informal workshops, and cutting urban pollution—a priority as the city grapples with worsening air quality. I am not seeking to leave Zimbabwe; I am committed to building solutions here.</w:t>
      </w:r>
    </w:p>
    <w:p>
      <w:pPr>
        <w:pStyle w:val="BodyText"/>
      </w:pPr>
      <w:r>
        <w:t xml:space="preserve">As a graduate of Harare High School (2018), where I founded the Robotics Club that secured third place in the National Science Olympiad, I embody the tenacity Zimbabwe’s next generation demands. My family—my father a mechanic and mother a community health worker—instilled in me that technology must serve people. This scholarship would enable me to transform my Harare-born vision into reality: an automotive engineer who doesn’t just design cars but rebuilds mobility systems for millions.</w:t>
      </w:r>
    </w:p>
    <w:p>
      <w:pPr>
        <w:pStyle w:val="BodyText"/>
      </w:pPr>
      <w:r>
        <w:t xml:space="preserve">With your support, I will not only earn a degree but become a catalyst for Zimbabwe’s engineering renaissance. I am ready to contribute immediately upon graduation through the scholarship’s alumni network, mentoring students at Harare Technical University and advising policymakers on automotive standards. Thank you for considering how one scholar from Harare can ignite change across Africa.</w:t>
      </w:r>
    </w:p>
    <w:p>
      <w:pPr>
        <w:pStyle w:val="BodyText"/>
      </w:pPr>
      <w:r>
        <w:t xml:space="preserve">Sincerely,</w:t>
      </w:r>
    </w:p>
    <w:p>
      <w:pPr>
        <w:pStyle w:val="BodyText"/>
      </w:pPr>
      <w:r>
        <w:t xml:space="preserve">[Your Full Name]</w:t>
      </w:r>
    </w:p>
    <w:p>
      <w:pPr>
        <w:pStyle w:val="BodyText"/>
      </w:pPr>
      <w:r>
        <w:t xml:space="preserve">Student ID: [ID Number]</w:t>
      </w:r>
    </w:p>
    <w:p>
      <w:pPr>
        <w:pStyle w:val="BodyText"/>
      </w:pPr>
      <w:r>
        <w:t xml:space="preserve">University of Zimbabwe | Department of Mechanical Engineering</w:t>
      </w:r>
    </w:p>
    <w:p>
      <w:pPr>
        <w:pStyle w:val="BodyText"/>
      </w:pPr>
      <w:r>
        <w:t xml:space="preserve">Harare, Zimbabw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ing</dc:title>
  <dc:creator/>
  <dc:language>en</dc:language>
  <cp:keywords/>
  <dcterms:created xsi:type="dcterms:W3CDTF">2025-12-09T16:35:55Z</dcterms:created>
  <dcterms:modified xsi:type="dcterms:W3CDTF">2025-12-09T16:35:55Z</dcterms:modified>
</cp:coreProperties>
</file>

<file path=docProps/custom.xml><?xml version="1.0" encoding="utf-8"?>
<Properties xmlns="http://schemas.openxmlformats.org/officeDocument/2006/custom-properties" xmlns:vt="http://schemas.openxmlformats.org/officeDocument/2006/docPropsVTypes"/>
</file>